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082DF3">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82DF3">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82DF3">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82DF3">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82DF3">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82DF3">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82DF3">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82DF3">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82DF3">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82DF3">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82DF3">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082DF3">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082DF3">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82DF3">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82DF3">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82DF3">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82DF3">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82DF3">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82DF3">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82DF3">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82DF3">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82DF3">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82DF3">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82DF3">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82DF3">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82DF3">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82DF3">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82DF3">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82DF3">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82DF3">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82DF3">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082DF3">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082DF3">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BF4840">
        <w:rPr>
          <w:i w:val="0"/>
        </w:rPr>
        <w:t xml:space="preserve">, </w:t>
      </w:r>
      <w:bookmarkStart w:id="6" w:name="_GoBack"/>
      <w:bookmarkEnd w:id="6"/>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DF3" w:rsidRDefault="00082DF3">
      <w:pPr>
        <w:spacing w:after="0" w:line="240" w:lineRule="auto"/>
      </w:pPr>
      <w:r>
        <w:separator/>
      </w:r>
    </w:p>
  </w:endnote>
  <w:endnote w:type="continuationSeparator" w:id="0">
    <w:p w:rsidR="00082DF3" w:rsidRDefault="00082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DF3" w:rsidRDefault="00082DF3">
      <w:pPr>
        <w:spacing w:after="0" w:line="240" w:lineRule="auto"/>
      </w:pPr>
      <w:r>
        <w:separator/>
      </w:r>
    </w:p>
  </w:footnote>
  <w:footnote w:type="continuationSeparator" w:id="0">
    <w:p w:rsidR="00082DF3" w:rsidRDefault="00082D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F4840" w:rsidRPr="00BF4840">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0FANqZmQQtAAAA"/>
  </w:docVars>
  <w:rsids>
    <w:rsidRoot w:val="0009411D"/>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BF4840"/>
    <w:rsid w:val="00C11308"/>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0E729"/>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9213D-AA36-4D03-A4D0-72563B3F7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18</Pages>
  <Words>3699</Words>
  <Characters>2108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87</cp:revision>
  <dcterms:created xsi:type="dcterms:W3CDTF">2016-10-22T07:52:00Z</dcterms:created>
  <dcterms:modified xsi:type="dcterms:W3CDTF">2016-12-06T20:17:00Z</dcterms:modified>
</cp:coreProperties>
</file>